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DD8666" w14:textId="77777777" w:rsidR="00723494" w:rsidRDefault="002C336E" w:rsidP="002C336E">
      <w:pPr>
        <w:jc w:val="center"/>
      </w:pPr>
      <w:r>
        <w:t>ELEC 2543 Object-Oriented Programming and Data Structures</w:t>
      </w:r>
    </w:p>
    <w:p w14:paraId="11F9D841" w14:textId="4FEDD9DF" w:rsidR="00DC3B81" w:rsidRDefault="009D0068" w:rsidP="008C15E8">
      <w:pPr>
        <w:jc w:val="center"/>
      </w:pPr>
      <w:r>
        <w:t>Lab</w:t>
      </w:r>
      <w:r w:rsidR="002C336E">
        <w:t xml:space="preserve"> Exercise 1</w:t>
      </w:r>
    </w:p>
    <w:p w14:paraId="4A1AC49F" w14:textId="629EB6FE" w:rsidR="002C336E" w:rsidRDefault="002C336E" w:rsidP="002C336E">
      <w:pPr>
        <w:jc w:val="center"/>
      </w:pPr>
      <w:r>
        <w:t xml:space="preserve">Topics: </w:t>
      </w:r>
      <w:r w:rsidR="00881189">
        <w:t>Programming revision, Java program execution, Reading inputs</w:t>
      </w:r>
    </w:p>
    <w:p w14:paraId="73DE729F" w14:textId="1C9A1144" w:rsidR="00F40A3A" w:rsidRDefault="00F40A3A" w:rsidP="002C336E">
      <w:pPr>
        <w:jc w:val="center"/>
      </w:pPr>
      <w:r>
        <w:t xml:space="preserve">Released: Jan </w:t>
      </w:r>
      <w:r w:rsidR="008E7B29">
        <w:t>22</w:t>
      </w:r>
      <w:r>
        <w:t>, 20</w:t>
      </w:r>
      <w:r w:rsidR="008E7B29">
        <w:t>21</w:t>
      </w:r>
      <w:r>
        <w:t xml:space="preserve"> (Friday)</w:t>
      </w:r>
    </w:p>
    <w:p w14:paraId="3272DD61" w14:textId="3BE1899B" w:rsidR="008C15E8" w:rsidRDefault="008C15E8" w:rsidP="002C336E">
      <w:pPr>
        <w:jc w:val="center"/>
      </w:pPr>
      <w:r>
        <w:t xml:space="preserve">Due: 9:30am, </w:t>
      </w:r>
      <w:r w:rsidR="008E7B29">
        <w:t>Feb</w:t>
      </w:r>
      <w:r w:rsidR="00E05BD8">
        <w:t xml:space="preserve"> 2</w:t>
      </w:r>
      <w:r w:rsidR="002B3FA1">
        <w:t>,</w:t>
      </w:r>
      <w:r>
        <w:t xml:space="preserve"> 20</w:t>
      </w:r>
      <w:r w:rsidR="008E7B29">
        <w:t>21</w:t>
      </w:r>
      <w:r>
        <w:t xml:space="preserve"> (Tuesday)</w:t>
      </w:r>
    </w:p>
    <w:p w14:paraId="18C01451" w14:textId="77777777" w:rsidR="007F34B7" w:rsidRDefault="007F34B7" w:rsidP="002C336E">
      <w:pPr>
        <w:jc w:val="center"/>
      </w:pPr>
    </w:p>
    <w:p w14:paraId="1BD81AAE" w14:textId="77777777" w:rsidR="007F34B7" w:rsidRDefault="007F34B7" w:rsidP="002C336E">
      <w:pPr>
        <w:jc w:val="center"/>
      </w:pPr>
    </w:p>
    <w:p w14:paraId="581DBAD1" w14:textId="3FA62955" w:rsidR="004E1907" w:rsidRDefault="004E1907" w:rsidP="006B7D11">
      <w:pPr>
        <w:ind w:left="-567"/>
      </w:pPr>
      <w:r>
        <w:t xml:space="preserve">Overview: This exercise is meant for you to </w:t>
      </w:r>
      <w:r w:rsidR="00AE07FC">
        <w:t>review</w:t>
      </w:r>
      <w:r>
        <w:t xml:space="preserve"> what you have learned in the previous programming course(s) and help you to get started in running Java programs</w:t>
      </w:r>
      <w:r w:rsidR="00720625">
        <w:t xml:space="preserve"> on the Eclipse environment</w:t>
      </w:r>
      <w:r w:rsidR="00723C98">
        <w:t xml:space="preserve"> and VPL</w:t>
      </w:r>
      <w:r>
        <w:t>. You will use loops and logical expressions in this exercise. Java loop structures and logical expressions are the same as in C++.</w:t>
      </w:r>
    </w:p>
    <w:p w14:paraId="73BA7612" w14:textId="77777777" w:rsidR="00456C27" w:rsidRDefault="00456C27" w:rsidP="006B7D11">
      <w:pPr>
        <w:ind w:left="-567"/>
      </w:pPr>
    </w:p>
    <w:p w14:paraId="4C8441FA" w14:textId="7E087CB0" w:rsidR="007F34B7" w:rsidRDefault="007F34B7" w:rsidP="006B7D11">
      <w:pPr>
        <w:ind w:left="-567"/>
      </w:pPr>
      <w:r>
        <w:t xml:space="preserve">Program </w:t>
      </w:r>
      <w:r w:rsidRPr="00B45401">
        <w:rPr>
          <w:rFonts w:ascii="Courier New" w:hAnsi="Courier New" w:cs="Courier New"/>
        </w:rPr>
        <w:t>PrintTriangles.java</w:t>
      </w:r>
      <w:r>
        <w:t xml:space="preserve"> prints out triangles and diamonds according to the user input. It first prints out a menu requesting the user to indicate which shape the user wants. The user </w:t>
      </w:r>
      <w:r w:rsidR="00B45401">
        <w:t>then inputs</w:t>
      </w:r>
      <w:r>
        <w:t xml:space="preserve"> the size. Both the shape choice and the size have to be within the limit set by the program. If the user input is not correct, user is required to input again. The following demonstrates what the program does in details</w:t>
      </w:r>
      <w:r w:rsidR="00E05BD8">
        <w:t xml:space="preserve"> (Those in </w:t>
      </w:r>
      <w:r w:rsidR="00E05BD8" w:rsidRPr="00E05BD8">
        <w:rPr>
          <w:rFonts w:ascii="Courier New" w:hAnsi="Courier New" w:cs="Courier New"/>
        </w:rPr>
        <w:t xml:space="preserve">[] </w:t>
      </w:r>
      <w:r w:rsidR="00E05BD8">
        <w:t>are comments to explain the output. You do not have to print them out in your program)</w:t>
      </w:r>
      <w:r>
        <w:t>.</w:t>
      </w:r>
      <w:r w:rsidR="00F9089C">
        <w:t xml:space="preserve"> The output samples are also available in electronic format.</w:t>
      </w:r>
    </w:p>
    <w:p w14:paraId="6EFDB823" w14:textId="77777777" w:rsidR="007F34B7" w:rsidRDefault="007F34B7" w:rsidP="006B7D11">
      <w:pPr>
        <w:ind w:left="-567"/>
      </w:pPr>
    </w:p>
    <w:p w14:paraId="6448A4BC" w14:textId="4BC30DD3" w:rsidR="007F34B7" w:rsidRPr="00B45401" w:rsidRDefault="007F34B7" w:rsidP="006B7D11">
      <w:pPr>
        <w:ind w:left="-567"/>
        <w:rPr>
          <w:color w:val="000000" w:themeColor="text1"/>
          <w:u w:val="single"/>
        </w:rPr>
      </w:pPr>
      <w:r w:rsidRPr="00B45401">
        <w:rPr>
          <w:color w:val="000000" w:themeColor="text1"/>
          <w:u w:val="single"/>
        </w:rPr>
        <w:t>Output 1</w:t>
      </w:r>
    </w:p>
    <w:p w14:paraId="5B825870"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This program prints a shape with a certain size of your choice.</w:t>
      </w:r>
    </w:p>
    <w:p w14:paraId="3287AF48"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You have to select the shape from one of the following:</w:t>
      </w:r>
    </w:p>
    <w:p w14:paraId="1A5C3AE5"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0 -- right-angled triangle with the right angle in the lower left</w:t>
      </w:r>
    </w:p>
    <w:p w14:paraId="5F4C1F95"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1 -- right-angled triangle with the right angle in the upper left</w:t>
      </w:r>
    </w:p>
    <w:p w14:paraId="06648068"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2 -- right-angled triangle with the right angle in the lower right</w:t>
      </w:r>
    </w:p>
    <w:p w14:paraId="589ED120"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3 -- a diamond</w:t>
      </w:r>
    </w:p>
    <w:p w14:paraId="5FC98D11"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After selecting the shape, you will be asked to input the size of the shape. For triangles, the size is the width and height of the triangle. This size must not be larger than 15. For diamonds, the size tells the number of * on the longest row. The size must be an odd number not larger than 15.</w:t>
      </w:r>
    </w:p>
    <w:p w14:paraId="5235BA37"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p>
    <w:p w14:paraId="72359F2D" w14:textId="56EED1C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Enter the choice of your shape:4</w:t>
      </w:r>
      <w:r w:rsidR="008114C4">
        <w:rPr>
          <w:rFonts w:ascii="Menlo Regular" w:hAnsi="Menlo Regular" w:cs="Menlo Regular"/>
          <w:color w:val="000000" w:themeColor="text1"/>
          <w:sz w:val="22"/>
          <w:szCs w:val="22"/>
        </w:rPr>
        <w:tab/>
      </w:r>
      <w:r w:rsidR="00B45401">
        <w:rPr>
          <w:rFonts w:ascii="Courier New" w:hAnsi="Courier New" w:cs="Courier New"/>
          <w:color w:val="000000" w:themeColor="text1"/>
          <w:sz w:val="22"/>
          <w:szCs w:val="22"/>
        </w:rPr>
        <w:t>[user input 4 is not valid, ask again]</w:t>
      </w:r>
    </w:p>
    <w:p w14:paraId="0E288154" w14:textId="22F29CA8" w:rsidR="007F34B7" w:rsidRPr="008114C4"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cs="Menlo Regular"/>
          <w:color w:val="000000" w:themeColor="text1"/>
          <w:sz w:val="22"/>
          <w:szCs w:val="22"/>
        </w:rPr>
      </w:pPr>
      <w:r w:rsidRPr="007F34B7">
        <w:rPr>
          <w:rFonts w:ascii="Menlo Regular" w:hAnsi="Menlo Regular" w:cs="Menlo Regular"/>
          <w:color w:val="000000" w:themeColor="text1"/>
          <w:sz w:val="22"/>
          <w:szCs w:val="22"/>
        </w:rPr>
        <w:t>Enter the choice of your shape:-1</w:t>
      </w:r>
      <w:r w:rsidR="008114C4">
        <w:rPr>
          <w:rFonts w:ascii="Menlo Regular" w:hAnsi="Menlo Regular" w:cs="Menlo Regular"/>
          <w:color w:val="000000" w:themeColor="text1"/>
          <w:sz w:val="22"/>
          <w:szCs w:val="22"/>
        </w:rPr>
        <w:tab/>
      </w:r>
      <w:r w:rsidR="00B45401">
        <w:rPr>
          <w:rFonts w:ascii="Courier New" w:hAnsi="Courier New" w:cs="Courier New"/>
          <w:color w:val="000000" w:themeColor="text1"/>
          <w:sz w:val="22"/>
          <w:szCs w:val="22"/>
        </w:rPr>
        <w:t>[user input -1 is not valid, ask again]</w:t>
      </w:r>
    </w:p>
    <w:p w14:paraId="42F63048" w14:textId="0AA8536F"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Enter the choice of your shape:0</w:t>
      </w:r>
      <w:r w:rsidR="00B45401">
        <w:rPr>
          <w:rFonts w:ascii="Menlo Regular" w:hAnsi="Menlo Regular" w:cs="Menlo Regular"/>
          <w:color w:val="000000" w:themeColor="text1"/>
          <w:sz w:val="22"/>
          <w:szCs w:val="22"/>
        </w:rPr>
        <w:tab/>
      </w:r>
      <w:r w:rsidR="00B45401">
        <w:rPr>
          <w:rFonts w:ascii="Courier New" w:hAnsi="Courier New" w:cs="Courier New"/>
          <w:color w:val="000000" w:themeColor="text1"/>
          <w:sz w:val="22"/>
          <w:szCs w:val="22"/>
        </w:rPr>
        <w:t>[user input 0 is valid, ask size]</w:t>
      </w:r>
    </w:p>
    <w:p w14:paraId="79A71FE8" w14:textId="2372166A"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Enter the size of your shape:16</w:t>
      </w:r>
      <w:r w:rsidR="00B45401">
        <w:rPr>
          <w:rFonts w:ascii="Menlo Regular" w:hAnsi="Menlo Regular" w:cs="Menlo Regular"/>
          <w:color w:val="000000" w:themeColor="text1"/>
          <w:sz w:val="22"/>
          <w:szCs w:val="22"/>
        </w:rPr>
        <w:tab/>
      </w:r>
      <w:r w:rsidR="00B45401">
        <w:rPr>
          <w:rFonts w:ascii="Courier New" w:hAnsi="Courier New" w:cs="Courier New"/>
          <w:color w:val="000000" w:themeColor="text1"/>
          <w:sz w:val="22"/>
          <w:szCs w:val="22"/>
        </w:rPr>
        <w:t>[user input 16 is not valid, ask again]</w:t>
      </w:r>
    </w:p>
    <w:p w14:paraId="1B7FFAC0" w14:textId="1734C029"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Enter the size of your shape:4</w:t>
      </w:r>
      <w:r w:rsidR="00B45401">
        <w:rPr>
          <w:rFonts w:ascii="Menlo Regular" w:hAnsi="Menlo Regular" w:cs="Menlo Regular"/>
          <w:color w:val="000000" w:themeColor="text1"/>
          <w:sz w:val="22"/>
          <w:szCs w:val="22"/>
        </w:rPr>
        <w:tab/>
      </w:r>
      <w:r w:rsidR="00B45401">
        <w:rPr>
          <w:rFonts w:ascii="Courier New" w:hAnsi="Courier New" w:cs="Courier New"/>
          <w:color w:val="000000" w:themeColor="text1"/>
          <w:sz w:val="22"/>
          <w:szCs w:val="22"/>
        </w:rPr>
        <w:t>[user input 4 is valid, print shape]</w:t>
      </w:r>
    </w:p>
    <w:p w14:paraId="17C347C8"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w:t>
      </w:r>
    </w:p>
    <w:p w14:paraId="39A587B1"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w:t>
      </w:r>
    </w:p>
    <w:p w14:paraId="1E536872" w14:textId="77777777" w:rsidR="007F34B7" w:rsidRPr="007F34B7" w:rsidRDefault="007F34B7" w:rsidP="006B7D1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7F34B7">
        <w:rPr>
          <w:rFonts w:ascii="Menlo Regular" w:hAnsi="Menlo Regular" w:cs="Menlo Regular"/>
          <w:color w:val="000000" w:themeColor="text1"/>
          <w:sz w:val="22"/>
          <w:szCs w:val="22"/>
        </w:rPr>
        <w:t>***</w:t>
      </w:r>
    </w:p>
    <w:p w14:paraId="51E4A60C" w14:textId="00DA9A69" w:rsidR="007F34B7" w:rsidRPr="007F34B7" w:rsidRDefault="007F34B7" w:rsidP="006B7D11">
      <w:pPr>
        <w:ind w:left="-567"/>
        <w:rPr>
          <w:color w:val="000000" w:themeColor="text1"/>
        </w:rPr>
      </w:pPr>
      <w:r w:rsidRPr="007F34B7">
        <w:rPr>
          <w:rFonts w:ascii="Menlo Regular" w:hAnsi="Menlo Regular" w:cs="Menlo Regular"/>
          <w:color w:val="000000" w:themeColor="text1"/>
          <w:sz w:val="22"/>
          <w:szCs w:val="22"/>
        </w:rPr>
        <w:t>****</w:t>
      </w:r>
    </w:p>
    <w:p w14:paraId="7FF5E186" w14:textId="77777777" w:rsidR="00B9339D" w:rsidRPr="007F34B7" w:rsidRDefault="00B9339D" w:rsidP="002C336E">
      <w:pPr>
        <w:jc w:val="center"/>
        <w:rPr>
          <w:color w:val="000000" w:themeColor="text1"/>
        </w:rPr>
      </w:pPr>
    </w:p>
    <w:p w14:paraId="377EA634" w14:textId="66D95B3E" w:rsidR="00B87DC0" w:rsidRPr="00B45401" w:rsidRDefault="00B87DC0" w:rsidP="00B87DC0">
      <w:pPr>
        <w:ind w:left="-567"/>
        <w:rPr>
          <w:color w:val="000000" w:themeColor="text1"/>
          <w:u w:val="single"/>
        </w:rPr>
      </w:pPr>
      <w:r>
        <w:rPr>
          <w:color w:val="000000" w:themeColor="text1"/>
          <w:u w:val="single"/>
        </w:rPr>
        <w:t>Output 2</w:t>
      </w:r>
    </w:p>
    <w:p w14:paraId="6F08095C"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This program prints a shape with a certain size of your choice.</w:t>
      </w:r>
    </w:p>
    <w:p w14:paraId="225C008A"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You have to select the shape from one of the following:</w:t>
      </w:r>
    </w:p>
    <w:p w14:paraId="3E8D7A2F"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0 -- right-angled triangle with the right angle in the lower left</w:t>
      </w:r>
    </w:p>
    <w:p w14:paraId="549544ED"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1 -- right-angled triangle with the right angle in the upper left</w:t>
      </w:r>
    </w:p>
    <w:p w14:paraId="7D82087E"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2 -- right-angled triangle with the right angle in the lower right</w:t>
      </w:r>
    </w:p>
    <w:p w14:paraId="008CC629"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3 -- a diamond</w:t>
      </w:r>
    </w:p>
    <w:p w14:paraId="339AB417"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lastRenderedPageBreak/>
        <w:t>After selecting the shape, you will be asked to input the size of the shape. For triangles, the size is the width and height of the triangle. This size must not be larger than 15. For diamonds, the size tells the number of * on the longest row. The size must be an odd number not larger than 15.</w:t>
      </w:r>
    </w:p>
    <w:p w14:paraId="50FB9BBD"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p>
    <w:p w14:paraId="5F928EA4"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Enter the choice of your shape:1</w:t>
      </w:r>
    </w:p>
    <w:p w14:paraId="14771E2B"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Enter the size of your shape:6</w:t>
      </w:r>
    </w:p>
    <w:p w14:paraId="38CD2360"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30D2E5DB"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25C8BD14"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210A7CC9"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2A6200AA"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16D9C2C0" w14:textId="0CC044D7" w:rsidR="00B9339D" w:rsidRDefault="00B87DC0" w:rsidP="00B87DC0">
      <w:pPr>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609FADA4" w14:textId="77777777" w:rsidR="00B87DC0" w:rsidRDefault="00B87DC0" w:rsidP="00B87DC0">
      <w:pPr>
        <w:ind w:left="-567"/>
        <w:rPr>
          <w:rFonts w:ascii="Menlo Regular" w:hAnsi="Menlo Regular" w:cs="Menlo Regular"/>
          <w:color w:val="000000" w:themeColor="text1"/>
          <w:sz w:val="22"/>
          <w:szCs w:val="22"/>
        </w:rPr>
      </w:pPr>
    </w:p>
    <w:p w14:paraId="5D1A3914" w14:textId="49F32E1B" w:rsidR="00B87DC0" w:rsidRPr="00B45401" w:rsidRDefault="00B87DC0" w:rsidP="00B87DC0">
      <w:pPr>
        <w:ind w:left="-567"/>
        <w:rPr>
          <w:color w:val="000000" w:themeColor="text1"/>
          <w:u w:val="single"/>
        </w:rPr>
      </w:pPr>
      <w:r>
        <w:rPr>
          <w:color w:val="000000" w:themeColor="text1"/>
          <w:u w:val="single"/>
        </w:rPr>
        <w:t>Output 3</w:t>
      </w:r>
    </w:p>
    <w:p w14:paraId="1889D1F4"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This program prints a shape with a certain size of your choice.</w:t>
      </w:r>
    </w:p>
    <w:p w14:paraId="7A482BF1"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You have to select the shape from one of the following:</w:t>
      </w:r>
    </w:p>
    <w:p w14:paraId="3DCAC67F"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0 -- right-angled triangle with the right angle in the lower left</w:t>
      </w:r>
    </w:p>
    <w:p w14:paraId="272DB90D"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1 -- right-angled triangle with the right angle in the upper left</w:t>
      </w:r>
    </w:p>
    <w:p w14:paraId="2020E311"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2 -- right-angled triangle with the right angle in the lower right</w:t>
      </w:r>
    </w:p>
    <w:p w14:paraId="28B3D79F"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3 -- a diamond</w:t>
      </w:r>
    </w:p>
    <w:p w14:paraId="1663BD70"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After selecting the shape, you will be asked to input the size of the shape. For triangles, the size is the width and height of the triangle. This size must not be larger than 15. For diamonds, the size tells the number of * on the longest row. The size must be an odd number not larger than 15.</w:t>
      </w:r>
    </w:p>
    <w:p w14:paraId="0B6740E4"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p>
    <w:p w14:paraId="13311E15"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Enter the choice of your shape:2</w:t>
      </w:r>
    </w:p>
    <w:p w14:paraId="5E5BC865"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Enter the size of your shape:8</w:t>
      </w:r>
    </w:p>
    <w:p w14:paraId="0223B073"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2E34D284"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3B7CE846"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41E79980"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6CF895B2"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1793B179"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180C2056" w14:textId="77777777" w:rsidR="00B87DC0" w:rsidRPr="00B87DC0" w:rsidRDefault="00B87DC0" w:rsidP="00B87DC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 xml:space="preserve"> *******</w:t>
      </w:r>
    </w:p>
    <w:p w14:paraId="68D561EA" w14:textId="2441519F" w:rsidR="00B87DC0" w:rsidRDefault="00B87DC0" w:rsidP="00B87DC0">
      <w:pPr>
        <w:ind w:left="-567"/>
        <w:rPr>
          <w:rFonts w:ascii="Menlo Regular" w:hAnsi="Menlo Regular" w:cs="Menlo Regular"/>
          <w:color w:val="000000" w:themeColor="text1"/>
          <w:sz w:val="22"/>
          <w:szCs w:val="22"/>
        </w:rPr>
      </w:pPr>
      <w:r w:rsidRPr="00B87DC0">
        <w:rPr>
          <w:rFonts w:ascii="Menlo Regular" w:hAnsi="Menlo Regular" w:cs="Menlo Regular"/>
          <w:color w:val="000000" w:themeColor="text1"/>
          <w:sz w:val="22"/>
          <w:szCs w:val="22"/>
        </w:rPr>
        <w:t>********</w:t>
      </w:r>
    </w:p>
    <w:p w14:paraId="5DCACFF6" w14:textId="77777777" w:rsidR="00234262" w:rsidRDefault="00234262" w:rsidP="00B87DC0">
      <w:pPr>
        <w:ind w:left="-567"/>
        <w:rPr>
          <w:color w:val="000000" w:themeColor="text1"/>
        </w:rPr>
      </w:pPr>
    </w:p>
    <w:p w14:paraId="49459A0D" w14:textId="716A7442" w:rsidR="00234262" w:rsidRPr="00B45401" w:rsidRDefault="00234262" w:rsidP="00234262">
      <w:pPr>
        <w:ind w:left="-567"/>
        <w:rPr>
          <w:color w:val="000000" w:themeColor="text1"/>
          <w:u w:val="single"/>
        </w:rPr>
      </w:pPr>
      <w:r>
        <w:rPr>
          <w:color w:val="000000" w:themeColor="text1"/>
          <w:u w:val="single"/>
        </w:rPr>
        <w:t>Output 4</w:t>
      </w:r>
    </w:p>
    <w:p w14:paraId="1DC09FF7"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This program prints a shape with a certain size of your choice.</w:t>
      </w:r>
    </w:p>
    <w:p w14:paraId="01C58620"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You have to select the shape from one of the following:</w:t>
      </w:r>
    </w:p>
    <w:p w14:paraId="11B7205E"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0 -- right-angled triangle with the right angle in the lower left</w:t>
      </w:r>
    </w:p>
    <w:p w14:paraId="3961661B"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1 -- right-angled triangle with the right angle in the upper left</w:t>
      </w:r>
    </w:p>
    <w:p w14:paraId="6896EDE0"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2 -- right-angled triangle with the right angle in the lower right</w:t>
      </w:r>
    </w:p>
    <w:p w14:paraId="0130A2F0"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3 -- a diamond</w:t>
      </w:r>
    </w:p>
    <w:p w14:paraId="41E78EA1"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After selecting the shape, you will be asked to input the size of the shape. For triangles, the size is the width and height of the triangle. This size must not be larger than 15. For diamonds, the size tells the number of * on the longest row. The size must be an odd number not larger than 15.</w:t>
      </w:r>
    </w:p>
    <w:p w14:paraId="6B578E3A"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p>
    <w:p w14:paraId="18F84746"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Enter the choice of your shape:3</w:t>
      </w:r>
    </w:p>
    <w:p w14:paraId="07D31A2E" w14:textId="786C3CCF"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lastRenderedPageBreak/>
        <w:t>Enter the size of your shape:6</w:t>
      </w:r>
      <w:r w:rsidR="000A6DC9">
        <w:rPr>
          <w:rFonts w:ascii="Menlo Regular" w:hAnsi="Menlo Regular" w:cs="Menlo Regular"/>
          <w:color w:val="000000" w:themeColor="text1"/>
          <w:sz w:val="22"/>
          <w:szCs w:val="22"/>
        </w:rPr>
        <w:tab/>
      </w:r>
      <w:r w:rsidR="000A6DC9">
        <w:rPr>
          <w:rFonts w:ascii="Courier New" w:hAnsi="Courier New" w:cs="Courier New"/>
          <w:color w:val="000000" w:themeColor="text1"/>
          <w:sz w:val="22"/>
          <w:szCs w:val="22"/>
        </w:rPr>
        <w:t>[user input 6 is not valid, ask again]</w:t>
      </w:r>
    </w:p>
    <w:p w14:paraId="48A010B5"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Enter the size of your shape:9</w:t>
      </w:r>
    </w:p>
    <w:p w14:paraId="3FADB9DC"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06BFF90E"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0DC2302F"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6DBF20FC"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5861604D"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w:t>
      </w:r>
    </w:p>
    <w:p w14:paraId="2AB85473"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7C8C7785"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33D22EEA" w14:textId="77777777" w:rsidR="00234262" w:rsidRPr="00234262" w:rsidRDefault="00234262" w:rsidP="0023426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5C10FFA8" w14:textId="5DD7A3BA" w:rsidR="00234262" w:rsidRDefault="00234262" w:rsidP="000D5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ascii="Menlo Regular" w:hAnsi="Menlo Regular" w:cs="Menlo Regular"/>
          <w:color w:val="000000" w:themeColor="text1"/>
          <w:sz w:val="22"/>
          <w:szCs w:val="22"/>
        </w:rPr>
      </w:pPr>
      <w:r w:rsidRPr="00234262">
        <w:rPr>
          <w:rFonts w:ascii="Menlo Regular" w:hAnsi="Menlo Regular" w:cs="Menlo Regular"/>
          <w:color w:val="000000" w:themeColor="text1"/>
          <w:sz w:val="22"/>
          <w:szCs w:val="22"/>
        </w:rPr>
        <w:t xml:space="preserve">    *</w:t>
      </w:r>
    </w:p>
    <w:p w14:paraId="7C9774D9" w14:textId="77777777" w:rsidR="00DC5C87" w:rsidRDefault="00DC5C87" w:rsidP="000D5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cs="Menlo Regular"/>
          <w:color w:val="000000" w:themeColor="text1"/>
          <w:sz w:val="22"/>
          <w:szCs w:val="22"/>
        </w:rPr>
      </w:pPr>
    </w:p>
    <w:p w14:paraId="34B0FBCD" w14:textId="06F4C0E8" w:rsidR="000D5FA1" w:rsidRDefault="00721ED3" w:rsidP="000D5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cs="Menlo Regular"/>
          <w:color w:val="000000" w:themeColor="text1"/>
          <w:sz w:val="22"/>
          <w:szCs w:val="22"/>
        </w:rPr>
      </w:pPr>
      <w:r>
        <w:rPr>
          <w:rFonts w:cs="Menlo Regular"/>
          <w:color w:val="000000" w:themeColor="text1"/>
          <w:sz w:val="22"/>
          <w:szCs w:val="22"/>
        </w:rPr>
        <w:t xml:space="preserve">We have developed the skeleton of </w:t>
      </w:r>
      <w:r w:rsidRPr="00721ED3">
        <w:rPr>
          <w:rFonts w:ascii="Courier New" w:hAnsi="Courier New" w:cs="Courier New"/>
          <w:color w:val="000000" w:themeColor="text1"/>
          <w:sz w:val="22"/>
          <w:szCs w:val="22"/>
        </w:rPr>
        <w:t>PrintTriangle.java</w:t>
      </w:r>
      <w:r>
        <w:rPr>
          <w:rFonts w:cs="Menlo Regular"/>
          <w:color w:val="000000" w:themeColor="text1"/>
          <w:sz w:val="22"/>
          <w:szCs w:val="22"/>
        </w:rPr>
        <w:t>. The skeleton does not check user input and only prints out the shape of Choice 0.</w:t>
      </w:r>
      <w:r w:rsidR="00CD7245">
        <w:rPr>
          <w:rFonts w:cs="Menlo Regular"/>
          <w:color w:val="000000" w:themeColor="text1"/>
          <w:sz w:val="22"/>
          <w:szCs w:val="22"/>
        </w:rPr>
        <w:t xml:space="preserve"> Develop the full version as described above.</w:t>
      </w:r>
      <w:r w:rsidR="00644B54">
        <w:rPr>
          <w:rFonts w:cs="Menlo Regular"/>
          <w:color w:val="000000" w:themeColor="text1"/>
          <w:sz w:val="22"/>
          <w:szCs w:val="22"/>
        </w:rPr>
        <w:t xml:space="preserve"> </w:t>
      </w:r>
    </w:p>
    <w:p w14:paraId="235E6156" w14:textId="77777777" w:rsidR="00502158" w:rsidRDefault="00502158" w:rsidP="000D5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cs="Menlo Regular"/>
          <w:color w:val="000000" w:themeColor="text1"/>
          <w:sz w:val="22"/>
          <w:szCs w:val="22"/>
        </w:rPr>
      </w:pPr>
    </w:p>
    <w:p w14:paraId="76C8EC24" w14:textId="77777777" w:rsidR="00502158" w:rsidRDefault="00502158" w:rsidP="000D5FA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rFonts w:cs="Menlo Regular"/>
          <w:color w:val="000000" w:themeColor="text1"/>
          <w:sz w:val="22"/>
          <w:szCs w:val="22"/>
        </w:rPr>
      </w:pPr>
    </w:p>
    <w:p w14:paraId="7BB5886E" w14:textId="1B89E234" w:rsidR="00502158" w:rsidRPr="009F3B5C" w:rsidRDefault="009F3B5C" w:rsidP="009F3B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sz w:val="22"/>
          <w:szCs w:val="22"/>
        </w:rPr>
      </w:pPr>
      <w:r w:rsidRPr="009F3B5C">
        <w:rPr>
          <w:sz w:val="22"/>
          <w:szCs w:val="22"/>
        </w:rPr>
        <w:t>Submission</w:t>
      </w:r>
      <w:r w:rsidR="00502158" w:rsidRPr="009F3B5C">
        <w:rPr>
          <w:sz w:val="22"/>
          <w:szCs w:val="22"/>
        </w:rPr>
        <w:t>:</w:t>
      </w:r>
    </w:p>
    <w:p w14:paraId="13B7A781" w14:textId="73C2E89F" w:rsidR="009F3B5C" w:rsidRPr="009F3B5C" w:rsidRDefault="009F3B5C" w:rsidP="009F3B5C">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ind w:left="-567"/>
        <w:rPr>
          <w:sz w:val="22"/>
          <w:szCs w:val="22"/>
        </w:rPr>
      </w:pPr>
      <w:r w:rsidRPr="009F3B5C">
        <w:rPr>
          <w:sz w:val="22"/>
          <w:szCs w:val="22"/>
        </w:rPr>
        <w:t>Following the instructions in Moodle.</w:t>
      </w:r>
    </w:p>
    <w:sectPr w:rsidR="009F3B5C" w:rsidRPr="009F3B5C" w:rsidSect="006B7D11">
      <w:pgSz w:w="11900" w:h="16840"/>
      <w:pgMar w:top="1440" w:right="985"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enlo Regular">
    <w:altName w:val="DokChampa"/>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tDQ3NDSxsDQzNzRR0lEKTi0uzszPAykwrAUA7dXYFCwAAAA="/>
  </w:docVars>
  <w:rsids>
    <w:rsidRoot w:val="002C336E"/>
    <w:rsid w:val="000A6DC9"/>
    <w:rsid w:val="000D5FA1"/>
    <w:rsid w:val="00123E8F"/>
    <w:rsid w:val="00234262"/>
    <w:rsid w:val="002B3FA1"/>
    <w:rsid w:val="002C336E"/>
    <w:rsid w:val="002D0CE5"/>
    <w:rsid w:val="00447A94"/>
    <w:rsid w:val="00456C27"/>
    <w:rsid w:val="004E1907"/>
    <w:rsid w:val="004E5EA1"/>
    <w:rsid w:val="00502158"/>
    <w:rsid w:val="00644B54"/>
    <w:rsid w:val="006B7D11"/>
    <w:rsid w:val="00720625"/>
    <w:rsid w:val="00721ED3"/>
    <w:rsid w:val="00723494"/>
    <w:rsid w:val="00723C98"/>
    <w:rsid w:val="007F34B7"/>
    <w:rsid w:val="008114C4"/>
    <w:rsid w:val="00881189"/>
    <w:rsid w:val="008C15E8"/>
    <w:rsid w:val="008E7B29"/>
    <w:rsid w:val="009D0068"/>
    <w:rsid w:val="009F3B5C"/>
    <w:rsid w:val="00AE07FC"/>
    <w:rsid w:val="00B45401"/>
    <w:rsid w:val="00B87DC0"/>
    <w:rsid w:val="00B9339D"/>
    <w:rsid w:val="00BC46B3"/>
    <w:rsid w:val="00CD7245"/>
    <w:rsid w:val="00D56258"/>
    <w:rsid w:val="00DC3B81"/>
    <w:rsid w:val="00DC5C87"/>
    <w:rsid w:val="00E05BD8"/>
    <w:rsid w:val="00F14A24"/>
    <w:rsid w:val="00F40A3A"/>
    <w:rsid w:val="00F9089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DF8347"/>
  <w14:defaultImageDpi w14:val="33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TotalTime>
  <Pages>1</Pages>
  <Words>704</Words>
  <Characters>401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Hong Kong</Company>
  <LinksUpToDate>false</LinksUpToDate>
  <CharactersWithSpaces>4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Shan Lui</dc:creator>
  <cp:keywords/>
  <dc:description/>
  <cp:lastModifiedBy>Ng Ho Lam</cp:lastModifiedBy>
  <cp:revision>39</cp:revision>
  <cp:lastPrinted>2016-11-28T21:22:00Z</cp:lastPrinted>
  <dcterms:created xsi:type="dcterms:W3CDTF">2016-11-28T21:12:00Z</dcterms:created>
  <dcterms:modified xsi:type="dcterms:W3CDTF">2021-01-26T08:06:00Z</dcterms:modified>
</cp:coreProperties>
</file>